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A0B21" w14:textId="77777777" w:rsidR="009C2483" w:rsidRPr="00EF7B4F" w:rsidRDefault="009C2483" w:rsidP="009C2483">
      <w:pPr>
        <w:pStyle w:val="FirstParagraph"/>
        <w:rPr>
          <w:rFonts w:ascii="Garamond" w:hAnsi="Garamond"/>
        </w:rPr>
      </w:pPr>
      <w:r w:rsidRPr="00EF7B4F">
        <w:rPr>
          <w:rFonts w:ascii="Garamond" w:hAnsi="Garamond"/>
        </w:rPr>
        <w:t>Motivation:</w:t>
      </w:r>
    </w:p>
    <w:p w14:paraId="0C49D505" w14:textId="77777777" w:rsidR="009C2483" w:rsidRPr="00EF7B4F" w:rsidRDefault="009C2483" w:rsidP="009C2483">
      <w:pPr>
        <w:pStyle w:val="Heading2"/>
        <w:rPr>
          <w:rFonts w:ascii="Garamond" w:hAnsi="Garamond"/>
          <w:color w:val="auto"/>
        </w:rPr>
      </w:pPr>
      <w:bookmarkStart w:id="0" w:name="description-of-iris-flower-data-set"/>
      <w:bookmarkEnd w:id="0"/>
      <w:r w:rsidRPr="00EF7B4F">
        <w:rPr>
          <w:rFonts w:ascii="Garamond" w:hAnsi="Garamond"/>
          <w:color w:val="auto"/>
        </w:rPr>
        <w:t>Description of Iris Flower data set:</w:t>
      </w:r>
    </w:p>
    <w:p w14:paraId="077DE71A" w14:textId="77777777" w:rsidR="009C2483" w:rsidRPr="00EF7B4F" w:rsidRDefault="009C2483" w:rsidP="009C2483">
      <w:pPr>
        <w:numPr>
          <w:ilvl w:val="0"/>
          <w:numId w:val="1"/>
        </w:numPr>
        <w:spacing w:after="200" w:line="240" w:lineRule="auto"/>
      </w:pPr>
      <w:r w:rsidRPr="00EF7B4F">
        <w:t>3 different flower species (Iris Setosa, Iris Versicolor, Iris Virginica)</w:t>
      </w:r>
    </w:p>
    <w:p w14:paraId="04179276" w14:textId="77777777" w:rsidR="009C2483" w:rsidRPr="00EF7B4F" w:rsidRDefault="009C2483" w:rsidP="009C2483">
      <w:pPr>
        <w:numPr>
          <w:ilvl w:val="0"/>
          <w:numId w:val="1"/>
        </w:numPr>
        <w:spacing w:after="200" w:line="240" w:lineRule="auto"/>
      </w:pPr>
      <w:r w:rsidRPr="00EF7B4F">
        <w:t>50 measurements were collected for each flower</w:t>
      </w:r>
    </w:p>
    <w:p w14:paraId="175A6D52" w14:textId="77777777" w:rsidR="009C2483" w:rsidRPr="00EF7B4F" w:rsidRDefault="009C2483" w:rsidP="009C2483">
      <w:pPr>
        <w:numPr>
          <w:ilvl w:val="0"/>
          <w:numId w:val="1"/>
        </w:numPr>
        <w:spacing w:after="200" w:line="240" w:lineRule="auto"/>
      </w:pPr>
      <w:r w:rsidRPr="00EF7B4F">
        <w:t>Edgar Anderson collected the data to quantify the morphologic variation of Iris flowers of three related species</w:t>
      </w:r>
    </w:p>
    <w:p w14:paraId="03209BF7" w14:textId="77777777" w:rsidR="009C2483" w:rsidRPr="00EF7B4F" w:rsidRDefault="009C2483" w:rsidP="009C2483">
      <w:pPr>
        <w:numPr>
          <w:ilvl w:val="0"/>
          <w:numId w:val="1"/>
        </w:numPr>
        <w:spacing w:after="200" w:line="240" w:lineRule="auto"/>
      </w:pPr>
      <w:r w:rsidRPr="00EF7B4F">
        <w:t xml:space="preserve">All flowers </w:t>
      </w:r>
      <w:r>
        <w:t>were</w:t>
      </w:r>
      <w:r w:rsidRPr="00EF7B4F">
        <w:t xml:space="preserve"> pasture and picked on the same day and measured at the same time by the same person with the same apparatus</w:t>
      </w:r>
    </w:p>
    <w:p w14:paraId="150BF68D" w14:textId="77777777" w:rsidR="009C2483" w:rsidRPr="00EF7B4F" w:rsidRDefault="009C2483" w:rsidP="009C2483">
      <w:pPr>
        <w:pStyle w:val="Figure"/>
        <w:rPr>
          <w:rFonts w:ascii="Garamond" w:hAnsi="Garamond"/>
        </w:rPr>
      </w:pPr>
      <w:r w:rsidRPr="00EF7B4F">
        <w:rPr>
          <w:rFonts w:ascii="Garamond" w:hAnsi="Garamond"/>
          <w:noProof/>
        </w:rPr>
        <w:drawing>
          <wp:inline distT="0" distB="0" distL="0" distR="0" wp14:anchorId="4D2A6B57" wp14:editId="6F64C0F1">
            <wp:extent cx="4518660" cy="1539240"/>
            <wp:effectExtent l="0" t="0" r="0" b="381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is-machinelearning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514" cy="153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E2BF6" w14:textId="77777777" w:rsidR="009C2483" w:rsidRDefault="009C2483" w:rsidP="009C2483">
      <w:pPr>
        <w:spacing w:line="240" w:lineRule="auto"/>
        <w:contextualSpacing/>
      </w:pPr>
    </w:p>
    <w:p w14:paraId="4F489E0C" w14:textId="77777777" w:rsidR="00D67D39" w:rsidRDefault="00D67D39">
      <w:pPr>
        <w:rPr>
          <w:b/>
          <w:sz w:val="28"/>
        </w:rPr>
      </w:pPr>
      <w:r>
        <w:rPr>
          <w:b/>
          <w:sz w:val="28"/>
        </w:rPr>
        <w:br w:type="page"/>
      </w:r>
    </w:p>
    <w:p w14:paraId="5FE93157" w14:textId="0A64B592" w:rsidR="001573D1" w:rsidRPr="009C2483" w:rsidRDefault="00B5043C" w:rsidP="009C2483">
      <w:pPr>
        <w:spacing w:line="240" w:lineRule="auto"/>
        <w:contextualSpacing/>
        <w:rPr>
          <w:b/>
          <w:sz w:val="28"/>
        </w:rPr>
      </w:pPr>
      <w:r>
        <w:rPr>
          <w:b/>
          <w:sz w:val="28"/>
        </w:rPr>
        <w:lastRenderedPageBreak/>
        <w:t>Simple Linear Regression</w:t>
      </w:r>
    </w:p>
    <w:p w14:paraId="1016C08F" w14:textId="77777777" w:rsidR="009C2483" w:rsidRDefault="009C2483" w:rsidP="009C2483">
      <w:pPr>
        <w:spacing w:line="240" w:lineRule="auto"/>
        <w:contextualSpacing/>
        <w:jc w:val="center"/>
      </w:pPr>
      <w:r>
        <w:rPr>
          <w:noProof/>
        </w:rPr>
        <w:drawing>
          <wp:inline distT="0" distB="0" distL="0" distR="0" wp14:anchorId="3CCAF10E" wp14:editId="0009F8BD">
            <wp:extent cx="2914199" cy="1783080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45386" cy="180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0BD3" w14:textId="77777777" w:rsidR="00D67D39" w:rsidRDefault="00D67D39" w:rsidP="009C2483">
      <w:pPr>
        <w:spacing w:line="240" w:lineRule="auto"/>
        <w:contextualSpacing/>
      </w:pPr>
    </w:p>
    <w:p w14:paraId="220AA49A" w14:textId="77777777" w:rsidR="00D67D39" w:rsidRDefault="00D67D39" w:rsidP="009C2483">
      <w:pPr>
        <w:spacing w:line="240" w:lineRule="auto"/>
        <w:contextualSpacing/>
      </w:pPr>
    </w:p>
    <w:p w14:paraId="53E5DB48" w14:textId="2FE40A8D" w:rsidR="009C2483" w:rsidRDefault="00A26625" w:rsidP="009C2483">
      <w:pPr>
        <w:spacing w:line="240" w:lineRule="auto"/>
        <w:contextualSpacing/>
      </w:pPr>
      <w:r>
        <w:t>What is the explanatory variable</w:t>
      </w:r>
      <w:r w:rsidR="00D67D39">
        <w:t>?</w:t>
      </w:r>
    </w:p>
    <w:p w14:paraId="5A75950B" w14:textId="6BE3AE52" w:rsidR="00D67D39" w:rsidRDefault="00D67D39" w:rsidP="009C2483">
      <w:pPr>
        <w:spacing w:line="240" w:lineRule="auto"/>
        <w:contextualSpacing/>
      </w:pPr>
    </w:p>
    <w:p w14:paraId="18A36C23" w14:textId="098EE6BB" w:rsidR="00D67D39" w:rsidRDefault="00D67D39" w:rsidP="009C2483">
      <w:pPr>
        <w:spacing w:line="240" w:lineRule="auto"/>
        <w:contextualSpacing/>
      </w:pPr>
      <w:r>
        <w:t>What is the response variable?</w:t>
      </w:r>
    </w:p>
    <w:p w14:paraId="4A364E01" w14:textId="205B4D70" w:rsidR="00D67D39" w:rsidRDefault="00D67D39" w:rsidP="009C2483">
      <w:pPr>
        <w:spacing w:line="240" w:lineRule="auto"/>
        <w:contextualSpacing/>
      </w:pPr>
    </w:p>
    <w:p w14:paraId="2C76E196" w14:textId="77777777" w:rsidR="001E4086" w:rsidRDefault="001E4086" w:rsidP="009C2483">
      <w:pPr>
        <w:spacing w:line="240" w:lineRule="auto"/>
        <w:contextualSpacing/>
      </w:pPr>
    </w:p>
    <w:p w14:paraId="296831B4" w14:textId="2B39BB53" w:rsidR="001E4086" w:rsidRDefault="005050DD" w:rsidP="009C2483">
      <w:pPr>
        <w:spacing w:line="240" w:lineRule="auto"/>
        <w:contextualSpacing/>
      </w:pPr>
      <w:r>
        <w:t xml:space="preserve">Discuss the relationship between </w:t>
      </w:r>
      <w:r w:rsidR="001E4086">
        <w:t>two variables. Think about a hypothesis test for the slope parameter.</w:t>
      </w:r>
    </w:p>
    <w:p w14:paraId="76490017" w14:textId="18201279" w:rsidR="001E4086" w:rsidRDefault="001E4086" w:rsidP="009C2483">
      <w:pPr>
        <w:spacing w:line="240" w:lineRule="auto"/>
        <w:contextualSpacing/>
      </w:pPr>
    </w:p>
    <w:p w14:paraId="21716727" w14:textId="402415A7" w:rsidR="001E4086" w:rsidRDefault="001E4086" w:rsidP="009C2483">
      <w:pPr>
        <w:spacing w:line="240" w:lineRule="auto"/>
        <w:contextualSpacing/>
      </w:pPr>
    </w:p>
    <w:p w14:paraId="435F8853" w14:textId="42FDBE21" w:rsidR="001E4086" w:rsidRDefault="001E4086" w:rsidP="009C2483">
      <w:pPr>
        <w:spacing w:line="240" w:lineRule="auto"/>
        <w:contextualSpacing/>
      </w:pPr>
    </w:p>
    <w:p w14:paraId="1B73D9FF" w14:textId="16BE035B" w:rsidR="001E4086" w:rsidRDefault="007F3342" w:rsidP="009C2483">
      <w:pPr>
        <w:spacing w:line="240" w:lineRule="auto"/>
        <w:contextualSpacing/>
      </w:pPr>
      <w:r w:rsidRPr="009F5979">
        <w:rPr>
          <w:b/>
        </w:rPr>
        <w:t xml:space="preserve">R Output for predicting Sepal Width from Sepal Length </w:t>
      </w:r>
    </w:p>
    <w:p w14:paraId="57F03081" w14:textId="77777777" w:rsidR="004D66A4" w:rsidRPr="004D66A4" w:rsidRDefault="004D66A4" w:rsidP="004D66A4">
      <w:pPr>
        <w:spacing w:line="240" w:lineRule="auto"/>
        <w:contextualSpacing/>
      </w:pPr>
      <w:r w:rsidRPr="004D66A4">
        <w:t>Call:</w:t>
      </w:r>
    </w:p>
    <w:p w14:paraId="3481AAFE" w14:textId="77777777" w:rsidR="004D66A4" w:rsidRPr="004D66A4" w:rsidRDefault="004D66A4" w:rsidP="004D66A4">
      <w:pPr>
        <w:spacing w:line="240" w:lineRule="auto"/>
        <w:contextualSpacing/>
      </w:pPr>
      <w:proofErr w:type="spellStart"/>
      <w:r w:rsidRPr="004D66A4">
        <w:t>lm</w:t>
      </w:r>
      <w:proofErr w:type="spellEnd"/>
      <w:r w:rsidRPr="004D66A4">
        <w:t xml:space="preserve">(formula = </w:t>
      </w:r>
      <w:proofErr w:type="spellStart"/>
      <w:r w:rsidRPr="004D66A4">
        <w:t>Sepal.Width</w:t>
      </w:r>
      <w:proofErr w:type="spellEnd"/>
      <w:r w:rsidRPr="004D66A4">
        <w:t xml:space="preserve"> ~ </w:t>
      </w:r>
      <w:proofErr w:type="spellStart"/>
      <w:r w:rsidRPr="004D66A4">
        <w:t>Sepal.Length</w:t>
      </w:r>
      <w:proofErr w:type="spellEnd"/>
      <w:r w:rsidRPr="004D66A4">
        <w:t>, data = iris_1)</w:t>
      </w:r>
    </w:p>
    <w:p w14:paraId="6D899BDA" w14:textId="77777777" w:rsidR="004D66A4" w:rsidRPr="004D66A4" w:rsidRDefault="004D66A4" w:rsidP="004D66A4">
      <w:pPr>
        <w:spacing w:line="240" w:lineRule="auto"/>
        <w:contextualSpacing/>
      </w:pPr>
    </w:p>
    <w:p w14:paraId="532CE245" w14:textId="77777777" w:rsidR="004D66A4" w:rsidRPr="004D66A4" w:rsidRDefault="004D66A4" w:rsidP="004D66A4">
      <w:pPr>
        <w:spacing w:line="240" w:lineRule="auto"/>
        <w:contextualSpacing/>
      </w:pPr>
      <w:r w:rsidRPr="004D66A4">
        <w:t>Residuals:</w:t>
      </w:r>
    </w:p>
    <w:p w14:paraId="7BF15671" w14:textId="77777777" w:rsidR="004D66A4" w:rsidRPr="004D66A4" w:rsidRDefault="004D66A4" w:rsidP="004D66A4">
      <w:pPr>
        <w:spacing w:line="240" w:lineRule="auto"/>
        <w:contextualSpacing/>
      </w:pPr>
      <w:r w:rsidRPr="004D66A4">
        <w:t xml:space="preserve">     Min       1Q   Median       3Q      Max </w:t>
      </w:r>
    </w:p>
    <w:p w14:paraId="748E2409" w14:textId="77777777" w:rsidR="004D66A4" w:rsidRPr="004D66A4" w:rsidRDefault="004D66A4" w:rsidP="004D66A4">
      <w:pPr>
        <w:spacing w:line="240" w:lineRule="auto"/>
        <w:contextualSpacing/>
      </w:pPr>
      <w:r w:rsidRPr="004D66A4">
        <w:t xml:space="preserve">-1.02561 -0.25890 -0.02297  0.22483  1.18968 </w:t>
      </w:r>
    </w:p>
    <w:p w14:paraId="0C095832" w14:textId="77777777" w:rsidR="004D66A4" w:rsidRPr="004D66A4" w:rsidRDefault="004D66A4" w:rsidP="004D66A4">
      <w:pPr>
        <w:spacing w:line="240" w:lineRule="auto"/>
        <w:contextualSpacing/>
      </w:pPr>
    </w:p>
    <w:p w14:paraId="5D89316E" w14:textId="77777777" w:rsidR="004D66A4" w:rsidRPr="004D66A4" w:rsidRDefault="004D66A4" w:rsidP="004D66A4">
      <w:pPr>
        <w:spacing w:line="240" w:lineRule="auto"/>
        <w:contextualSpacing/>
      </w:pPr>
      <w:r w:rsidRPr="004D66A4">
        <w:t>Coefficients:</w:t>
      </w:r>
    </w:p>
    <w:p w14:paraId="733A3CCC" w14:textId="701EA220" w:rsidR="004D66A4" w:rsidRPr="004D66A4" w:rsidRDefault="004D66A4" w:rsidP="004D66A4">
      <w:pPr>
        <w:spacing w:line="240" w:lineRule="auto"/>
        <w:contextualSpacing/>
      </w:pPr>
      <w:r w:rsidRPr="004D66A4">
        <w:t xml:space="preserve">             </w:t>
      </w:r>
      <w:r w:rsidR="00FC68E6">
        <w:t xml:space="preserve">    </w:t>
      </w:r>
      <w:r w:rsidR="002E04AD">
        <w:t xml:space="preserve">         </w:t>
      </w:r>
      <w:r w:rsidRPr="004D66A4">
        <w:t xml:space="preserve">Estimate </w:t>
      </w:r>
      <w:r w:rsidR="002E04AD">
        <w:t xml:space="preserve">   </w:t>
      </w:r>
      <w:r w:rsidRPr="004D66A4">
        <w:t xml:space="preserve">Std. Error </w:t>
      </w:r>
      <w:r w:rsidR="002E04AD">
        <w:t xml:space="preserve">   </w:t>
      </w:r>
      <w:r w:rsidRPr="004D66A4">
        <w:t xml:space="preserve">t value </w:t>
      </w:r>
      <w:r w:rsidR="002A142A">
        <w:t xml:space="preserve">    </w:t>
      </w:r>
      <w:proofErr w:type="spellStart"/>
      <w:r w:rsidRPr="004D66A4">
        <w:t>Pr</w:t>
      </w:r>
      <w:proofErr w:type="spellEnd"/>
      <w:r w:rsidRPr="004D66A4">
        <w:t xml:space="preserve">(&gt;|t|)    </w:t>
      </w:r>
    </w:p>
    <w:p w14:paraId="1C3B5745" w14:textId="35725F6C" w:rsidR="004D66A4" w:rsidRPr="004D66A4" w:rsidRDefault="004D66A4" w:rsidP="004D66A4">
      <w:pPr>
        <w:spacing w:line="240" w:lineRule="auto"/>
        <w:contextualSpacing/>
      </w:pPr>
      <w:r w:rsidRPr="004D66A4">
        <w:t xml:space="preserve">(Intercept)   </w:t>
      </w:r>
      <w:r w:rsidR="002E04AD">
        <w:t xml:space="preserve">       </w:t>
      </w:r>
      <w:r w:rsidRPr="004D66A4">
        <w:t xml:space="preserve">3.75795    </w:t>
      </w:r>
      <w:r w:rsidR="002E04AD">
        <w:t xml:space="preserve">   </w:t>
      </w:r>
      <w:r w:rsidRPr="004D66A4">
        <w:t xml:space="preserve">0.25599  </w:t>
      </w:r>
      <w:r w:rsidR="002E04AD">
        <w:t xml:space="preserve">   </w:t>
      </w:r>
      <w:r w:rsidR="002A142A">
        <w:t xml:space="preserve"> </w:t>
      </w:r>
      <w:r w:rsidRPr="004D66A4">
        <w:t xml:space="preserve">14.680   </w:t>
      </w:r>
      <w:r w:rsidR="008C28DB">
        <w:t xml:space="preserve">  </w:t>
      </w:r>
      <w:r w:rsidRPr="004D66A4">
        <w:t>&lt;2e-16 ***</w:t>
      </w:r>
    </w:p>
    <w:p w14:paraId="2B8FC0F8" w14:textId="07BF1150" w:rsidR="004D66A4" w:rsidRPr="004D66A4" w:rsidRDefault="004D66A4" w:rsidP="004D66A4">
      <w:pPr>
        <w:spacing w:line="240" w:lineRule="auto"/>
        <w:contextualSpacing/>
      </w:pPr>
      <w:proofErr w:type="spellStart"/>
      <w:r w:rsidRPr="004D66A4">
        <w:t>Sepal.Length</w:t>
      </w:r>
      <w:proofErr w:type="spellEnd"/>
      <w:r w:rsidRPr="004D66A4">
        <w:t xml:space="preserve"> </w:t>
      </w:r>
      <w:r w:rsidR="002E04AD">
        <w:t xml:space="preserve">    </w:t>
      </w:r>
      <w:r w:rsidRPr="004D66A4">
        <w:t xml:space="preserve">-0.09608    </w:t>
      </w:r>
      <w:r w:rsidR="002E04AD">
        <w:t xml:space="preserve">   </w:t>
      </w:r>
      <w:r w:rsidRPr="004D66A4">
        <w:t xml:space="preserve">0.04359  </w:t>
      </w:r>
      <w:r w:rsidR="002A142A">
        <w:t xml:space="preserve">     </w:t>
      </w:r>
      <w:r w:rsidRPr="004D66A4">
        <w:t xml:space="preserve">-2.204   </w:t>
      </w:r>
      <w:r w:rsidR="008C28DB">
        <w:t xml:space="preserve">   </w:t>
      </w:r>
      <w:r w:rsidRPr="004D66A4">
        <w:t xml:space="preserve">0.0299 *  </w:t>
      </w:r>
    </w:p>
    <w:p w14:paraId="44EAA7D6" w14:textId="77777777" w:rsidR="004D66A4" w:rsidRPr="004D66A4" w:rsidRDefault="004D66A4" w:rsidP="004D66A4">
      <w:pPr>
        <w:spacing w:line="240" w:lineRule="auto"/>
        <w:contextualSpacing/>
      </w:pPr>
      <w:r w:rsidRPr="004D66A4">
        <w:t>---</w:t>
      </w:r>
    </w:p>
    <w:p w14:paraId="793589FD" w14:textId="77777777" w:rsidR="004D66A4" w:rsidRPr="004D66A4" w:rsidRDefault="004D66A4" w:rsidP="004D66A4">
      <w:pPr>
        <w:spacing w:line="240" w:lineRule="auto"/>
        <w:contextualSpacing/>
      </w:pPr>
      <w:r w:rsidRPr="004D66A4">
        <w:t>Signif. codes:  0 ‘***’ 0.001 ‘**’ 0.01 ‘*’ 0.05 ‘.’ 0.1 ‘ ’ 1</w:t>
      </w:r>
    </w:p>
    <w:p w14:paraId="15FBB988" w14:textId="77777777" w:rsidR="004D66A4" w:rsidRPr="004D66A4" w:rsidRDefault="004D66A4" w:rsidP="004D66A4">
      <w:pPr>
        <w:spacing w:line="240" w:lineRule="auto"/>
        <w:contextualSpacing/>
      </w:pPr>
    </w:p>
    <w:p w14:paraId="75094B61" w14:textId="77777777" w:rsidR="004D66A4" w:rsidRPr="004D66A4" w:rsidRDefault="004D66A4" w:rsidP="004D66A4">
      <w:pPr>
        <w:spacing w:line="240" w:lineRule="auto"/>
        <w:contextualSpacing/>
      </w:pPr>
      <w:r w:rsidRPr="004D66A4">
        <w:t>Residual standard error: 0.41 on 98 degrees of freedom</w:t>
      </w:r>
    </w:p>
    <w:p w14:paraId="009DB231" w14:textId="77777777" w:rsidR="004D66A4" w:rsidRPr="004D66A4" w:rsidRDefault="004D66A4" w:rsidP="004D66A4">
      <w:pPr>
        <w:spacing w:line="240" w:lineRule="auto"/>
        <w:contextualSpacing/>
      </w:pPr>
      <w:r w:rsidRPr="004D66A4">
        <w:t>Multiple R-squared:  0.04723,</w:t>
      </w:r>
      <w:r w:rsidRPr="004D66A4">
        <w:tab/>
        <w:t xml:space="preserve">Adjusted R-squared:  0.03751 </w:t>
      </w:r>
    </w:p>
    <w:p w14:paraId="3CC9AF48" w14:textId="77777777" w:rsidR="004D66A4" w:rsidRPr="004D66A4" w:rsidRDefault="004D66A4" w:rsidP="004D66A4">
      <w:pPr>
        <w:spacing w:line="240" w:lineRule="auto"/>
        <w:contextualSpacing/>
      </w:pPr>
      <w:r w:rsidRPr="004D66A4">
        <w:t>F-statistic: 4.858 on 1 and 98 DF,  p-value: 0.02986</w:t>
      </w:r>
    </w:p>
    <w:p w14:paraId="0AD4E66A" w14:textId="24981AD8" w:rsidR="001E4086" w:rsidRDefault="001E4086" w:rsidP="009C2483">
      <w:pPr>
        <w:spacing w:line="240" w:lineRule="auto"/>
        <w:contextualSpacing/>
      </w:pPr>
    </w:p>
    <w:p w14:paraId="7A4A9BFE" w14:textId="1B4F6313" w:rsidR="001E4086" w:rsidRDefault="001E4086" w:rsidP="009C2483">
      <w:pPr>
        <w:spacing w:line="240" w:lineRule="auto"/>
        <w:contextualSpacing/>
      </w:pPr>
    </w:p>
    <w:p w14:paraId="4F9896DC" w14:textId="33738F50" w:rsidR="001E4086" w:rsidRDefault="001E4086" w:rsidP="009C2483">
      <w:pPr>
        <w:spacing w:line="240" w:lineRule="auto"/>
        <w:contextualSpacing/>
      </w:pPr>
    </w:p>
    <w:p w14:paraId="734DC0D5" w14:textId="7334CCFF" w:rsidR="001E4086" w:rsidRDefault="00FC68E6" w:rsidP="009C2483">
      <w:pPr>
        <w:spacing w:line="240" w:lineRule="auto"/>
        <w:contextualSpacing/>
      </w:pPr>
      <w:r>
        <w:t>Write and interpret the regression model</w:t>
      </w:r>
      <w:r w:rsidR="008C28DB">
        <w:t>.</w:t>
      </w:r>
    </w:p>
    <w:p w14:paraId="4BA94EB8" w14:textId="393DBAE4" w:rsidR="008C28DB" w:rsidRDefault="008C28DB" w:rsidP="009C2483">
      <w:pPr>
        <w:spacing w:line="240" w:lineRule="auto"/>
        <w:contextualSpacing/>
      </w:pPr>
    </w:p>
    <w:p w14:paraId="103792B3" w14:textId="3F0396A6" w:rsidR="008C28DB" w:rsidRDefault="008C28DB" w:rsidP="009C2483">
      <w:pPr>
        <w:spacing w:line="240" w:lineRule="auto"/>
        <w:contextualSpacing/>
      </w:pPr>
    </w:p>
    <w:p w14:paraId="07B72BEF" w14:textId="1775255B" w:rsidR="008C28DB" w:rsidRDefault="008C28DB" w:rsidP="009C2483">
      <w:pPr>
        <w:spacing w:line="240" w:lineRule="auto"/>
        <w:contextualSpacing/>
      </w:pPr>
      <w:r>
        <w:t>What are the model metrics?</w:t>
      </w:r>
    </w:p>
    <w:p w14:paraId="5308918C" w14:textId="19981EBD" w:rsidR="001E4086" w:rsidRDefault="001E4086" w:rsidP="009C2483">
      <w:pPr>
        <w:spacing w:line="240" w:lineRule="auto"/>
        <w:contextualSpacing/>
      </w:pPr>
    </w:p>
    <w:p w14:paraId="7BDFF55A" w14:textId="59D46A22" w:rsidR="000A2BB8" w:rsidRDefault="000A2BB8" w:rsidP="009C2483">
      <w:pPr>
        <w:spacing w:line="240" w:lineRule="auto"/>
        <w:contextualSpacing/>
      </w:pPr>
    </w:p>
    <w:p w14:paraId="3E06166A" w14:textId="77777777" w:rsidR="002B16B7" w:rsidRDefault="002B16B7" w:rsidP="00B5043C">
      <w:pPr>
        <w:spacing w:line="240" w:lineRule="auto"/>
        <w:contextualSpacing/>
      </w:pPr>
    </w:p>
    <w:p w14:paraId="3073ADA9" w14:textId="1289FC52" w:rsidR="00B5043C" w:rsidRPr="009C2483" w:rsidRDefault="00B5043C" w:rsidP="00B5043C">
      <w:pPr>
        <w:spacing w:line="240" w:lineRule="auto"/>
        <w:contextualSpacing/>
        <w:rPr>
          <w:b/>
          <w:sz w:val="28"/>
        </w:rPr>
      </w:pPr>
      <w:r w:rsidRPr="009C2483">
        <w:rPr>
          <w:b/>
          <w:sz w:val="28"/>
        </w:rPr>
        <w:lastRenderedPageBreak/>
        <w:t>Dummy Variables Models</w:t>
      </w:r>
      <w:r w:rsidR="0083046C">
        <w:rPr>
          <w:b/>
          <w:sz w:val="28"/>
        </w:rPr>
        <w:t xml:space="preserve"> </w:t>
      </w:r>
    </w:p>
    <w:p w14:paraId="4C6A98C5" w14:textId="77777777" w:rsidR="00B5043C" w:rsidRDefault="00B5043C" w:rsidP="009C2483">
      <w:pPr>
        <w:spacing w:line="240" w:lineRule="auto"/>
        <w:contextualSpacing/>
      </w:pPr>
    </w:p>
    <w:p w14:paraId="3821A403" w14:textId="25F4645B" w:rsidR="00D67D39" w:rsidRDefault="001E4086" w:rsidP="001E4086">
      <w:pPr>
        <w:spacing w:line="240" w:lineRule="auto"/>
        <w:contextualSpacing/>
        <w:jc w:val="center"/>
      </w:pPr>
      <w:r>
        <w:rPr>
          <w:noProof/>
        </w:rPr>
        <w:drawing>
          <wp:inline distT="0" distB="0" distL="0" distR="0" wp14:anchorId="2BBAB88C" wp14:editId="4697AD2E">
            <wp:extent cx="2966720" cy="2020809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9156" cy="203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ADA34" w14:textId="4D994030" w:rsidR="00D67D39" w:rsidRDefault="00D67D39" w:rsidP="009C2483">
      <w:pPr>
        <w:spacing w:line="240" w:lineRule="auto"/>
        <w:contextualSpacing/>
      </w:pPr>
    </w:p>
    <w:p w14:paraId="19862B6B" w14:textId="525CB692" w:rsidR="00882A10" w:rsidRPr="00FC68E6" w:rsidRDefault="00882A10" w:rsidP="009C2483">
      <w:pPr>
        <w:spacing w:line="240" w:lineRule="auto"/>
        <w:contextualSpacing/>
      </w:pPr>
      <w:r w:rsidRPr="00FC68E6">
        <w:t>What are the explanatory variables?</w:t>
      </w:r>
    </w:p>
    <w:p w14:paraId="49D4DBF3" w14:textId="0606DC1D" w:rsidR="00882A10" w:rsidRPr="00FC68E6" w:rsidRDefault="00882A10" w:rsidP="009C2483">
      <w:pPr>
        <w:spacing w:line="240" w:lineRule="auto"/>
        <w:contextualSpacing/>
      </w:pPr>
    </w:p>
    <w:p w14:paraId="5036E80D" w14:textId="20F6CDD5" w:rsidR="00882A10" w:rsidRPr="00FC68E6" w:rsidRDefault="00882A10" w:rsidP="009C2483">
      <w:pPr>
        <w:spacing w:line="240" w:lineRule="auto"/>
        <w:contextualSpacing/>
      </w:pPr>
      <w:r w:rsidRPr="00FC68E6">
        <w:t>What is the response variable</w:t>
      </w:r>
      <w:r w:rsidR="003B7260" w:rsidRPr="00FC68E6">
        <w:t>?</w:t>
      </w:r>
    </w:p>
    <w:p w14:paraId="3EBE6385" w14:textId="77777777" w:rsidR="00882A10" w:rsidRDefault="00882A10" w:rsidP="009C2483">
      <w:pPr>
        <w:spacing w:line="240" w:lineRule="auto"/>
        <w:contextualSpacing/>
        <w:rPr>
          <w:b/>
        </w:rPr>
      </w:pPr>
    </w:p>
    <w:p w14:paraId="4D8F28C6" w14:textId="77777777" w:rsidR="00127515" w:rsidRDefault="00127515" w:rsidP="009C2483">
      <w:pPr>
        <w:spacing w:line="240" w:lineRule="auto"/>
        <w:contextualSpacing/>
      </w:pPr>
    </w:p>
    <w:p w14:paraId="64DCBEC3" w14:textId="358B8449" w:rsidR="00882A10" w:rsidRPr="00907D0C" w:rsidRDefault="00907D0C" w:rsidP="009C2483">
      <w:pPr>
        <w:spacing w:line="240" w:lineRule="auto"/>
        <w:contextualSpacing/>
      </w:pPr>
      <w:r>
        <w:t>Do you think</w:t>
      </w:r>
      <w:r w:rsidR="00810310">
        <w:t xml:space="preserve"> both species have the same slope</w:t>
      </w:r>
      <w:r w:rsidR="00127515">
        <w:t>?</w:t>
      </w:r>
    </w:p>
    <w:p w14:paraId="3738C666" w14:textId="77777777" w:rsidR="001E4086" w:rsidRDefault="001E4086" w:rsidP="009C2483">
      <w:pPr>
        <w:spacing w:line="240" w:lineRule="auto"/>
        <w:contextualSpacing/>
        <w:rPr>
          <w:b/>
        </w:rPr>
      </w:pPr>
    </w:p>
    <w:p w14:paraId="5829E6B9" w14:textId="77777777" w:rsidR="002B16B7" w:rsidRDefault="002B16B7" w:rsidP="009C2483">
      <w:pPr>
        <w:spacing w:line="240" w:lineRule="auto"/>
        <w:contextualSpacing/>
        <w:rPr>
          <w:b/>
        </w:rPr>
      </w:pPr>
    </w:p>
    <w:p w14:paraId="6C2D1A1A" w14:textId="43DB892A" w:rsidR="009C2483" w:rsidRPr="009F5979" w:rsidRDefault="009F5979" w:rsidP="009C2483">
      <w:pPr>
        <w:spacing w:line="240" w:lineRule="auto"/>
        <w:contextualSpacing/>
        <w:rPr>
          <w:b/>
        </w:rPr>
      </w:pPr>
      <w:r w:rsidRPr="009F5979">
        <w:rPr>
          <w:b/>
        </w:rPr>
        <w:t xml:space="preserve">R Output for predicting Sepal Width from Sepal Length and Species </w:t>
      </w:r>
    </w:p>
    <w:p w14:paraId="194F3795" w14:textId="77777777" w:rsidR="009C2483" w:rsidRPr="009C2483" w:rsidRDefault="009C2483" w:rsidP="009C2483">
      <w:pPr>
        <w:spacing w:line="240" w:lineRule="auto"/>
        <w:contextualSpacing/>
      </w:pPr>
      <w:r w:rsidRPr="009C2483">
        <w:t>Call:</w:t>
      </w:r>
    </w:p>
    <w:p w14:paraId="0F140468" w14:textId="77777777" w:rsidR="009C2483" w:rsidRPr="009C2483" w:rsidRDefault="009C2483" w:rsidP="009C2483">
      <w:pPr>
        <w:spacing w:line="240" w:lineRule="auto"/>
        <w:contextualSpacing/>
      </w:pPr>
      <w:proofErr w:type="spellStart"/>
      <w:r w:rsidRPr="009C2483">
        <w:t>lm</w:t>
      </w:r>
      <w:proofErr w:type="spellEnd"/>
      <w:r w:rsidRPr="009C2483">
        <w:t xml:space="preserve">(formula = </w:t>
      </w:r>
      <w:proofErr w:type="spellStart"/>
      <w:r w:rsidRPr="009C2483">
        <w:t>Sepal.Width</w:t>
      </w:r>
      <w:proofErr w:type="spellEnd"/>
      <w:r w:rsidRPr="009C2483">
        <w:t xml:space="preserve"> ~ </w:t>
      </w:r>
      <w:proofErr w:type="spellStart"/>
      <w:r w:rsidRPr="009C2483">
        <w:t>Sepal.Length</w:t>
      </w:r>
      <w:proofErr w:type="spellEnd"/>
      <w:r w:rsidRPr="009C2483">
        <w:t xml:space="preserve"> + Species, data = iris_1)</w:t>
      </w:r>
    </w:p>
    <w:p w14:paraId="0DF9C2E1" w14:textId="77777777" w:rsidR="009C2483" w:rsidRPr="009C2483" w:rsidRDefault="009C2483" w:rsidP="009C2483">
      <w:pPr>
        <w:spacing w:line="240" w:lineRule="auto"/>
        <w:contextualSpacing/>
      </w:pPr>
    </w:p>
    <w:p w14:paraId="41B5F4F3" w14:textId="77777777" w:rsidR="009C2483" w:rsidRPr="009C2483" w:rsidRDefault="009C2483" w:rsidP="009C2483">
      <w:pPr>
        <w:spacing w:line="240" w:lineRule="auto"/>
        <w:contextualSpacing/>
      </w:pPr>
      <w:r w:rsidRPr="009C2483">
        <w:t>Residuals:</w:t>
      </w:r>
    </w:p>
    <w:p w14:paraId="7C82E57E" w14:textId="67393A27" w:rsidR="009C2483" w:rsidRPr="009C2483" w:rsidRDefault="009C2483" w:rsidP="009C2483">
      <w:pPr>
        <w:spacing w:line="240" w:lineRule="auto"/>
        <w:contextualSpacing/>
      </w:pPr>
      <w:r w:rsidRPr="009C2483">
        <w:t xml:space="preserve">     Min       1Q   </w:t>
      </w:r>
      <w:r w:rsidR="00FC68E6">
        <w:t xml:space="preserve">     </w:t>
      </w:r>
      <w:r w:rsidRPr="009C2483">
        <w:t xml:space="preserve">Median       3Q      Max </w:t>
      </w:r>
    </w:p>
    <w:p w14:paraId="44AAFD19" w14:textId="77777777" w:rsidR="009C2483" w:rsidRPr="009C2483" w:rsidRDefault="009C2483" w:rsidP="009C2483">
      <w:pPr>
        <w:spacing w:line="240" w:lineRule="auto"/>
        <w:contextualSpacing/>
      </w:pPr>
      <w:r w:rsidRPr="009C2483">
        <w:t xml:space="preserve">-0.94327 -0.17184  0.01209  0.19702  0.71863 </w:t>
      </w:r>
    </w:p>
    <w:p w14:paraId="6EBC7854" w14:textId="77777777" w:rsidR="009C2483" w:rsidRPr="009C2483" w:rsidRDefault="009C2483" w:rsidP="009C2483">
      <w:pPr>
        <w:spacing w:line="240" w:lineRule="auto"/>
        <w:contextualSpacing/>
      </w:pPr>
    </w:p>
    <w:p w14:paraId="4F611CF6" w14:textId="77777777" w:rsidR="009C2483" w:rsidRPr="009C2483" w:rsidRDefault="009C2483" w:rsidP="009C2483">
      <w:pPr>
        <w:spacing w:line="240" w:lineRule="auto"/>
        <w:contextualSpacing/>
      </w:pPr>
      <w:r w:rsidRPr="009C2483">
        <w:t>Coefficients:</w:t>
      </w:r>
    </w:p>
    <w:p w14:paraId="5BA0D950" w14:textId="77777777" w:rsidR="009C2483" w:rsidRPr="009C2483" w:rsidRDefault="009C2483" w:rsidP="009C2483">
      <w:pPr>
        <w:spacing w:line="240" w:lineRule="auto"/>
        <w:contextualSpacing/>
      </w:pPr>
      <w:r w:rsidRPr="009C2483">
        <w:t xml:space="preserve">                </w:t>
      </w:r>
      <w:r>
        <w:t xml:space="preserve">     </w:t>
      </w:r>
      <w:r w:rsidRPr="009C2483">
        <w:t xml:space="preserve"> </w:t>
      </w:r>
      <w:r>
        <w:t xml:space="preserve">   </w:t>
      </w:r>
      <w:r w:rsidRPr="009C2483">
        <w:t xml:space="preserve">Estimate </w:t>
      </w:r>
      <w:r>
        <w:t xml:space="preserve">   </w:t>
      </w:r>
      <w:r w:rsidRPr="009C2483">
        <w:t>Std. Error</w:t>
      </w:r>
      <w:r>
        <w:t xml:space="preserve">     </w:t>
      </w:r>
      <w:r w:rsidRPr="009C2483">
        <w:t xml:space="preserve"> t value </w:t>
      </w:r>
      <w:r>
        <w:t xml:space="preserve">    </w:t>
      </w:r>
      <w:proofErr w:type="spellStart"/>
      <w:r w:rsidRPr="009C2483">
        <w:t>Pr</w:t>
      </w:r>
      <w:proofErr w:type="spellEnd"/>
      <w:r w:rsidRPr="009C2483">
        <w:t xml:space="preserve">(&gt;|t|)    </w:t>
      </w:r>
    </w:p>
    <w:p w14:paraId="44BDCAFF" w14:textId="77777777" w:rsidR="009C2483" w:rsidRPr="009C2483" w:rsidRDefault="009C2483" w:rsidP="009C2483">
      <w:pPr>
        <w:spacing w:line="240" w:lineRule="auto"/>
        <w:contextualSpacing/>
      </w:pPr>
      <w:r w:rsidRPr="009C2483">
        <w:t xml:space="preserve">(Intercept)       </w:t>
      </w:r>
      <w:r>
        <w:t xml:space="preserve">   </w:t>
      </w:r>
      <w:r w:rsidRPr="009C2483">
        <w:t xml:space="preserve">1.60040    </w:t>
      </w:r>
      <w:r>
        <w:t xml:space="preserve">   </w:t>
      </w:r>
      <w:r w:rsidRPr="009C2483">
        <w:t xml:space="preserve">0.29735   </w:t>
      </w:r>
      <w:r>
        <w:t xml:space="preserve">    </w:t>
      </w:r>
      <w:r w:rsidRPr="009C2483">
        <w:t xml:space="preserve">5.382 </w:t>
      </w:r>
      <w:r>
        <w:t xml:space="preserve">     </w:t>
      </w:r>
      <w:r w:rsidRPr="009C2483">
        <w:t>5.11e-07 ***</w:t>
      </w:r>
    </w:p>
    <w:p w14:paraId="402178EB" w14:textId="77777777" w:rsidR="009C2483" w:rsidRPr="009C2483" w:rsidRDefault="009C2483" w:rsidP="009C2483">
      <w:pPr>
        <w:spacing w:line="240" w:lineRule="auto"/>
        <w:contextualSpacing/>
      </w:pPr>
      <w:proofErr w:type="spellStart"/>
      <w:r w:rsidRPr="009C2483">
        <w:t>Sepal.Length</w:t>
      </w:r>
      <w:proofErr w:type="spellEnd"/>
      <w:r w:rsidRPr="009C2483">
        <w:t xml:space="preserve">      </w:t>
      </w:r>
      <w:r>
        <w:t xml:space="preserve"> </w:t>
      </w:r>
      <w:r w:rsidRPr="009C2483">
        <w:t xml:space="preserve">0.36508   </w:t>
      </w:r>
      <w:r>
        <w:t xml:space="preserve">  </w:t>
      </w:r>
      <w:r w:rsidRPr="009C2483">
        <w:t xml:space="preserve"> 0.05879   </w:t>
      </w:r>
      <w:r>
        <w:t xml:space="preserve">     </w:t>
      </w:r>
      <w:r w:rsidRPr="009C2483">
        <w:t xml:space="preserve">6.209 </w:t>
      </w:r>
      <w:r>
        <w:t xml:space="preserve">    </w:t>
      </w:r>
      <w:r w:rsidRPr="009C2483">
        <w:t>1.32e-08 ***</w:t>
      </w:r>
    </w:p>
    <w:p w14:paraId="5F28B8DE" w14:textId="77777777" w:rsidR="009C2483" w:rsidRPr="009C2483" w:rsidRDefault="009C2483" w:rsidP="009C2483">
      <w:pPr>
        <w:spacing w:line="240" w:lineRule="auto"/>
        <w:contextualSpacing/>
      </w:pPr>
      <w:r w:rsidRPr="009C2483">
        <w:t xml:space="preserve">Speciesvirginica -1.03156    </w:t>
      </w:r>
      <w:r>
        <w:t xml:space="preserve">   </w:t>
      </w:r>
      <w:r w:rsidRPr="009C2483">
        <w:t xml:space="preserve">0.11060  </w:t>
      </w:r>
      <w:r>
        <w:t xml:space="preserve">     </w:t>
      </w:r>
      <w:r w:rsidRPr="009C2483">
        <w:t xml:space="preserve">-9.327 </w:t>
      </w:r>
      <w:r>
        <w:t xml:space="preserve">   </w:t>
      </w:r>
      <w:r w:rsidRPr="009C2483">
        <w:t>3.81e-15 ***</w:t>
      </w:r>
    </w:p>
    <w:p w14:paraId="38491343" w14:textId="77777777" w:rsidR="009C2483" w:rsidRPr="009C2483" w:rsidRDefault="009C2483" w:rsidP="009C2483">
      <w:pPr>
        <w:spacing w:line="240" w:lineRule="auto"/>
        <w:contextualSpacing/>
      </w:pPr>
      <w:r w:rsidRPr="009C2483">
        <w:t>---</w:t>
      </w:r>
    </w:p>
    <w:p w14:paraId="6674B96B" w14:textId="77777777" w:rsidR="009C2483" w:rsidRPr="009C2483" w:rsidRDefault="009C2483" w:rsidP="009C2483">
      <w:pPr>
        <w:spacing w:line="240" w:lineRule="auto"/>
        <w:contextualSpacing/>
      </w:pPr>
      <w:r w:rsidRPr="009C2483">
        <w:t>Signif. codes:  0 ‘***’ 0.001 ‘**’ 0.01 ‘*’ 0.05 ‘.’ 0.1 ‘ ’ 1</w:t>
      </w:r>
    </w:p>
    <w:p w14:paraId="26FA3409" w14:textId="77777777" w:rsidR="009C2483" w:rsidRPr="009C2483" w:rsidRDefault="009C2483" w:rsidP="009C2483">
      <w:pPr>
        <w:spacing w:line="240" w:lineRule="auto"/>
        <w:contextualSpacing/>
      </w:pPr>
    </w:p>
    <w:p w14:paraId="67AB01E7" w14:textId="77777777" w:rsidR="009C2483" w:rsidRPr="009C2483" w:rsidRDefault="009C2483" w:rsidP="009C2483">
      <w:pPr>
        <w:spacing w:line="240" w:lineRule="auto"/>
        <w:contextualSpacing/>
      </w:pPr>
      <w:r w:rsidRPr="009C2483">
        <w:t>Residual standard error: 0.2992 on 97 degrees of freedom</w:t>
      </w:r>
    </w:p>
    <w:p w14:paraId="2674E372" w14:textId="77777777" w:rsidR="009C2483" w:rsidRPr="009C2483" w:rsidRDefault="009C2483" w:rsidP="009C2483">
      <w:pPr>
        <w:spacing w:line="240" w:lineRule="auto"/>
        <w:contextualSpacing/>
      </w:pPr>
      <w:r w:rsidRPr="009C2483">
        <w:t>Multiple R-squared:  0.4977,</w:t>
      </w:r>
      <w:r w:rsidRPr="009C2483">
        <w:tab/>
        <w:t xml:space="preserve">Adjusted R-squared:  0.4873 </w:t>
      </w:r>
    </w:p>
    <w:p w14:paraId="6D464ECC" w14:textId="77777777" w:rsidR="009C2483" w:rsidRPr="009C2483" w:rsidRDefault="009C2483" w:rsidP="009C2483">
      <w:pPr>
        <w:spacing w:line="240" w:lineRule="auto"/>
        <w:contextualSpacing/>
      </w:pPr>
      <w:r w:rsidRPr="009C2483">
        <w:t>F-statistic: 48.06 on 2 and 97 DF,  p-value: 3.14e-15</w:t>
      </w:r>
    </w:p>
    <w:p w14:paraId="3D49E5C4" w14:textId="77777777" w:rsidR="009C2483" w:rsidRDefault="009C2483" w:rsidP="009C2483">
      <w:pPr>
        <w:spacing w:line="240" w:lineRule="auto"/>
        <w:contextualSpacing/>
      </w:pPr>
    </w:p>
    <w:p w14:paraId="3055E7C5" w14:textId="0D9A71E5" w:rsidR="00B5043C" w:rsidRDefault="00046030" w:rsidP="009C2483">
      <w:pPr>
        <w:spacing w:line="240" w:lineRule="auto"/>
        <w:contextualSpacing/>
      </w:pPr>
      <w:r>
        <w:t xml:space="preserve">State and interpret </w:t>
      </w:r>
      <w:r w:rsidR="00810310">
        <w:t>the regression model</w:t>
      </w:r>
      <w:r>
        <w:t>.</w:t>
      </w:r>
    </w:p>
    <w:p w14:paraId="79102658" w14:textId="7B9BFB18" w:rsidR="00046030" w:rsidRDefault="00046030" w:rsidP="009C2483">
      <w:pPr>
        <w:spacing w:line="240" w:lineRule="auto"/>
        <w:contextualSpacing/>
      </w:pPr>
    </w:p>
    <w:p w14:paraId="29FCD51C" w14:textId="638863B8" w:rsidR="00046030" w:rsidRDefault="00046030" w:rsidP="009C2483">
      <w:pPr>
        <w:spacing w:line="240" w:lineRule="auto"/>
        <w:contextualSpacing/>
      </w:pPr>
    </w:p>
    <w:p w14:paraId="7FAB24AD" w14:textId="20B4251A" w:rsidR="00046030" w:rsidRDefault="00046030" w:rsidP="009C2483">
      <w:pPr>
        <w:spacing w:line="240" w:lineRule="auto"/>
        <w:contextualSpacing/>
      </w:pPr>
      <w:r>
        <w:t xml:space="preserve">State </w:t>
      </w:r>
      <w:r w:rsidR="00DD64A4">
        <w:t>the model metrics.</w:t>
      </w:r>
    </w:p>
    <w:p w14:paraId="02397D48" w14:textId="493AE8BA" w:rsidR="00DD64A4" w:rsidRDefault="00DD64A4" w:rsidP="009C2483">
      <w:pPr>
        <w:spacing w:line="240" w:lineRule="auto"/>
        <w:contextualSpacing/>
      </w:pPr>
    </w:p>
    <w:p w14:paraId="73FEF4E5" w14:textId="75740151" w:rsidR="00DD64A4" w:rsidRPr="00046030" w:rsidRDefault="00DD64A4" w:rsidP="009C2483">
      <w:pPr>
        <w:spacing w:line="240" w:lineRule="auto"/>
        <w:contextualSpacing/>
      </w:pPr>
      <w:r>
        <w:t>Compare the simple linear regression model</w:t>
      </w:r>
      <w:r w:rsidR="00EB1379">
        <w:t xml:space="preserve"> metrics to this model metrics. What do you notice?</w:t>
      </w:r>
    </w:p>
    <w:p w14:paraId="3A671FEC" w14:textId="77777777" w:rsidR="00994341" w:rsidRDefault="00994341" w:rsidP="009C2483">
      <w:pPr>
        <w:spacing w:line="240" w:lineRule="auto"/>
        <w:contextualSpacing/>
        <w:rPr>
          <w:b/>
          <w:sz w:val="28"/>
        </w:rPr>
      </w:pPr>
    </w:p>
    <w:p w14:paraId="7E310828" w14:textId="571421F2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  <w:r w:rsidRPr="009C2483">
        <w:rPr>
          <w:b/>
          <w:sz w:val="28"/>
        </w:rPr>
        <w:lastRenderedPageBreak/>
        <w:t>Interaction Models</w:t>
      </w:r>
    </w:p>
    <w:p w14:paraId="3A12DDAB" w14:textId="77777777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</w:p>
    <w:p w14:paraId="00CEBBC5" w14:textId="0026ED46" w:rsidR="009C2483" w:rsidRPr="009C2483" w:rsidRDefault="00B5043C" w:rsidP="00B5043C">
      <w:pPr>
        <w:spacing w:line="240" w:lineRule="auto"/>
        <w:contextualSpacing/>
        <w:jc w:val="center"/>
        <w:rPr>
          <w:b/>
          <w:sz w:val="28"/>
        </w:rPr>
      </w:pPr>
      <w:r>
        <w:rPr>
          <w:noProof/>
        </w:rPr>
        <w:drawing>
          <wp:inline distT="0" distB="0" distL="0" distR="0" wp14:anchorId="70695538" wp14:editId="338BCFB7">
            <wp:extent cx="3564863" cy="24282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77924" cy="2437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21369" w14:textId="77777777" w:rsidR="00BC643E" w:rsidRDefault="00BC643E" w:rsidP="00B831DE">
      <w:pPr>
        <w:spacing w:line="240" w:lineRule="auto"/>
        <w:contextualSpacing/>
        <w:rPr>
          <w:b/>
        </w:rPr>
      </w:pPr>
    </w:p>
    <w:p w14:paraId="4099AD11" w14:textId="77777777" w:rsidR="00BC643E" w:rsidRPr="00FC68E6" w:rsidRDefault="00BC643E" w:rsidP="00BC643E">
      <w:pPr>
        <w:spacing w:line="240" w:lineRule="auto"/>
        <w:contextualSpacing/>
      </w:pPr>
      <w:r w:rsidRPr="00FC68E6">
        <w:t>What are the explanatory variables?</w:t>
      </w:r>
    </w:p>
    <w:p w14:paraId="62913785" w14:textId="77777777" w:rsidR="00BC643E" w:rsidRPr="00FC68E6" w:rsidRDefault="00BC643E" w:rsidP="00BC643E">
      <w:pPr>
        <w:spacing w:line="240" w:lineRule="auto"/>
        <w:contextualSpacing/>
      </w:pPr>
    </w:p>
    <w:p w14:paraId="780BDB0E" w14:textId="77777777" w:rsidR="00BC643E" w:rsidRPr="00FC68E6" w:rsidRDefault="00BC643E" w:rsidP="00BC643E">
      <w:pPr>
        <w:spacing w:line="240" w:lineRule="auto"/>
        <w:contextualSpacing/>
      </w:pPr>
      <w:r w:rsidRPr="00FC68E6">
        <w:t>What is the response variable?</w:t>
      </w:r>
    </w:p>
    <w:p w14:paraId="79DF9DF2" w14:textId="77777777" w:rsidR="00BC643E" w:rsidRDefault="00BC643E" w:rsidP="00BC643E">
      <w:pPr>
        <w:spacing w:line="240" w:lineRule="auto"/>
        <w:contextualSpacing/>
        <w:rPr>
          <w:b/>
        </w:rPr>
      </w:pPr>
    </w:p>
    <w:p w14:paraId="6C3ECF0A" w14:textId="472962D3" w:rsidR="00BC643E" w:rsidRDefault="00BC643E" w:rsidP="00B831DE">
      <w:pPr>
        <w:spacing w:line="240" w:lineRule="auto"/>
        <w:contextualSpacing/>
        <w:rPr>
          <w:b/>
        </w:rPr>
      </w:pPr>
    </w:p>
    <w:p w14:paraId="19C11A49" w14:textId="77777777" w:rsidR="00BC643E" w:rsidRDefault="00BC643E" w:rsidP="00B831DE">
      <w:pPr>
        <w:spacing w:line="240" w:lineRule="auto"/>
        <w:contextualSpacing/>
        <w:rPr>
          <w:b/>
        </w:rPr>
      </w:pPr>
    </w:p>
    <w:p w14:paraId="46614FBB" w14:textId="196FACA4" w:rsidR="00B831DE" w:rsidRPr="009F5979" w:rsidRDefault="00B831DE" w:rsidP="00B831DE">
      <w:pPr>
        <w:spacing w:line="240" w:lineRule="auto"/>
        <w:contextualSpacing/>
        <w:rPr>
          <w:b/>
        </w:rPr>
      </w:pPr>
      <w:r w:rsidRPr="009F5979">
        <w:rPr>
          <w:b/>
        </w:rPr>
        <w:t xml:space="preserve">R Output for predicting Sepal Width from Sepal Length and Species </w:t>
      </w:r>
      <w:r>
        <w:rPr>
          <w:b/>
        </w:rPr>
        <w:t xml:space="preserve">with an interaction </w:t>
      </w:r>
    </w:p>
    <w:p w14:paraId="5EAB3270" w14:textId="77777777" w:rsidR="009C2483" w:rsidRPr="008F7C07" w:rsidRDefault="009C2483" w:rsidP="009C2483">
      <w:pPr>
        <w:spacing w:line="240" w:lineRule="auto"/>
        <w:contextualSpacing/>
      </w:pPr>
    </w:p>
    <w:p w14:paraId="05AC2660" w14:textId="77777777" w:rsidR="008F7C07" w:rsidRPr="008F7C07" w:rsidRDefault="008F7C07" w:rsidP="008F7C07">
      <w:pPr>
        <w:spacing w:line="240" w:lineRule="auto"/>
        <w:contextualSpacing/>
      </w:pPr>
      <w:r w:rsidRPr="008F7C07">
        <w:t>Call:</w:t>
      </w:r>
    </w:p>
    <w:p w14:paraId="3848E181" w14:textId="77777777" w:rsidR="008F7C07" w:rsidRPr="008F7C07" w:rsidRDefault="008F7C07" w:rsidP="008F7C07">
      <w:pPr>
        <w:spacing w:line="240" w:lineRule="auto"/>
        <w:contextualSpacing/>
      </w:pPr>
      <w:proofErr w:type="spellStart"/>
      <w:r w:rsidRPr="008F7C07">
        <w:t>lm</w:t>
      </w:r>
      <w:proofErr w:type="spellEnd"/>
      <w:r w:rsidRPr="008F7C07">
        <w:t xml:space="preserve">(formula = </w:t>
      </w:r>
      <w:proofErr w:type="spellStart"/>
      <w:r w:rsidRPr="008F7C07">
        <w:t>Sepal.Width</w:t>
      </w:r>
      <w:proofErr w:type="spellEnd"/>
      <w:r w:rsidRPr="008F7C07">
        <w:t xml:space="preserve"> ~ </w:t>
      </w:r>
      <w:proofErr w:type="spellStart"/>
      <w:r w:rsidRPr="008F7C07">
        <w:t>Sepal.Length</w:t>
      </w:r>
      <w:proofErr w:type="spellEnd"/>
      <w:r w:rsidRPr="008F7C07">
        <w:t xml:space="preserve"> * Species, data = iris_1)</w:t>
      </w:r>
    </w:p>
    <w:p w14:paraId="5EFFE748" w14:textId="77777777" w:rsidR="008F7C07" w:rsidRPr="008F7C07" w:rsidRDefault="008F7C07" w:rsidP="008F7C07">
      <w:pPr>
        <w:spacing w:line="240" w:lineRule="auto"/>
        <w:contextualSpacing/>
      </w:pPr>
    </w:p>
    <w:p w14:paraId="1A5891B2" w14:textId="77777777" w:rsidR="008F7C07" w:rsidRPr="008F7C07" w:rsidRDefault="008F7C07" w:rsidP="008F7C07">
      <w:pPr>
        <w:spacing w:line="240" w:lineRule="auto"/>
        <w:contextualSpacing/>
      </w:pPr>
      <w:r w:rsidRPr="008F7C07">
        <w:t>Residuals:</w:t>
      </w:r>
    </w:p>
    <w:p w14:paraId="52DA19A7" w14:textId="77777777" w:rsidR="008F7C07" w:rsidRPr="008F7C07" w:rsidRDefault="008F7C07" w:rsidP="008F7C07">
      <w:pPr>
        <w:spacing w:line="240" w:lineRule="auto"/>
        <w:contextualSpacing/>
      </w:pPr>
      <w:r w:rsidRPr="008F7C07">
        <w:t xml:space="preserve">     Min       1Q   Median       3Q      Max </w:t>
      </w:r>
    </w:p>
    <w:p w14:paraId="1416FA28" w14:textId="77777777" w:rsidR="008F7C07" w:rsidRPr="008F7C07" w:rsidRDefault="008F7C07" w:rsidP="008F7C07">
      <w:pPr>
        <w:spacing w:line="240" w:lineRule="auto"/>
        <w:contextualSpacing/>
      </w:pPr>
      <w:r w:rsidRPr="008F7C07">
        <w:t xml:space="preserve">-0.72394 -0.18795 -0.00152  0.16416  0.56814 </w:t>
      </w:r>
    </w:p>
    <w:p w14:paraId="508785E1" w14:textId="77777777" w:rsidR="008F7C07" w:rsidRPr="008F7C07" w:rsidRDefault="008F7C07" w:rsidP="008F7C07">
      <w:pPr>
        <w:spacing w:line="240" w:lineRule="auto"/>
        <w:contextualSpacing/>
      </w:pPr>
    </w:p>
    <w:p w14:paraId="7A27EF29" w14:textId="77777777" w:rsidR="008F7C07" w:rsidRPr="008F7C07" w:rsidRDefault="008F7C07" w:rsidP="008F7C07">
      <w:pPr>
        <w:spacing w:line="240" w:lineRule="auto"/>
        <w:contextualSpacing/>
      </w:pPr>
      <w:r w:rsidRPr="008F7C07">
        <w:t>Coefficients:</w:t>
      </w:r>
    </w:p>
    <w:p w14:paraId="690F03B5" w14:textId="5D2A5114" w:rsidR="008F7C07" w:rsidRPr="008F7C07" w:rsidRDefault="008F7C07" w:rsidP="008F7C07">
      <w:pPr>
        <w:spacing w:line="240" w:lineRule="auto"/>
        <w:contextualSpacing/>
      </w:pPr>
      <w:r w:rsidRPr="008F7C07">
        <w:t xml:space="preserve">                             </w:t>
      </w:r>
      <w:r>
        <w:t xml:space="preserve">          </w:t>
      </w:r>
      <w:r w:rsidR="00B831DE">
        <w:t xml:space="preserve">       </w:t>
      </w:r>
      <w:r w:rsidRPr="008F7C07">
        <w:t xml:space="preserve"> Estimate </w:t>
      </w:r>
      <w:r>
        <w:t xml:space="preserve">     </w:t>
      </w:r>
      <w:r w:rsidRPr="008F7C07">
        <w:t xml:space="preserve">Std. Error </w:t>
      </w:r>
      <w:r>
        <w:t xml:space="preserve">    </w:t>
      </w:r>
      <w:r w:rsidR="006821E1">
        <w:t xml:space="preserve"> </w:t>
      </w:r>
      <w:r>
        <w:t xml:space="preserve">  </w:t>
      </w:r>
      <w:r w:rsidRPr="008F7C07">
        <w:t xml:space="preserve">t value </w:t>
      </w:r>
      <w:r>
        <w:t xml:space="preserve">      </w:t>
      </w:r>
      <w:proofErr w:type="spellStart"/>
      <w:r w:rsidRPr="008F7C07">
        <w:t>Pr</w:t>
      </w:r>
      <w:proofErr w:type="spellEnd"/>
      <w:r w:rsidRPr="008F7C07">
        <w:t xml:space="preserve">(&gt;|t|)    </w:t>
      </w:r>
    </w:p>
    <w:p w14:paraId="000E34DD" w14:textId="28162943" w:rsidR="008F7C07" w:rsidRPr="008F7C07" w:rsidRDefault="008F7C07" w:rsidP="008F7C07">
      <w:pPr>
        <w:spacing w:line="240" w:lineRule="auto"/>
        <w:contextualSpacing/>
      </w:pPr>
      <w:r w:rsidRPr="008F7C07">
        <w:t xml:space="preserve">(Intercept)                  </w:t>
      </w:r>
      <w:r>
        <w:t xml:space="preserve">    </w:t>
      </w:r>
      <w:r w:rsidRPr="008F7C07">
        <w:t xml:space="preserve"> </w:t>
      </w:r>
      <w:r w:rsidR="00B831DE">
        <w:t xml:space="preserve">        </w:t>
      </w:r>
      <w:r w:rsidRPr="008F7C07">
        <w:t xml:space="preserve"> -0.5694     </w:t>
      </w:r>
      <w:r>
        <w:t xml:space="preserve">      </w:t>
      </w:r>
      <w:r w:rsidRPr="008F7C07">
        <w:t xml:space="preserve">0.5566  </w:t>
      </w:r>
      <w:r>
        <w:t xml:space="preserve">       </w:t>
      </w:r>
      <w:r w:rsidRPr="008F7C07">
        <w:t xml:space="preserve">-1.023  </w:t>
      </w:r>
      <w:r>
        <w:t xml:space="preserve">      </w:t>
      </w:r>
      <w:r w:rsidRPr="008F7C07">
        <w:t xml:space="preserve">0.30882    </w:t>
      </w:r>
    </w:p>
    <w:p w14:paraId="3C0EAA4C" w14:textId="36710EC2" w:rsidR="008F7C07" w:rsidRPr="008F7C07" w:rsidRDefault="008F7C07" w:rsidP="008F7C07">
      <w:pPr>
        <w:spacing w:line="240" w:lineRule="auto"/>
        <w:contextualSpacing/>
      </w:pPr>
      <w:proofErr w:type="spellStart"/>
      <w:r w:rsidRPr="008F7C07">
        <w:t>Sepal.Length</w:t>
      </w:r>
      <w:proofErr w:type="spellEnd"/>
      <w:r w:rsidRPr="008F7C07">
        <w:t xml:space="preserve">                    </w:t>
      </w:r>
      <w:r w:rsidR="00B831DE">
        <w:t xml:space="preserve">        </w:t>
      </w:r>
      <w:r>
        <w:t xml:space="preserve"> </w:t>
      </w:r>
      <w:bookmarkStart w:id="1" w:name="_GoBack"/>
      <w:bookmarkEnd w:id="1"/>
      <w:r w:rsidRPr="008F7C07">
        <w:t xml:space="preserve">0.7985    </w:t>
      </w:r>
      <w:r w:rsidR="00B831DE">
        <w:t xml:space="preserve">       </w:t>
      </w:r>
      <w:r w:rsidRPr="008F7C07">
        <w:t xml:space="preserve">0.1109  </w:t>
      </w:r>
      <w:r>
        <w:t xml:space="preserve">       </w:t>
      </w:r>
      <w:r w:rsidRPr="008F7C07">
        <w:t xml:space="preserve"> 7.200 </w:t>
      </w:r>
      <w:r>
        <w:t xml:space="preserve">       </w:t>
      </w:r>
      <w:r w:rsidRPr="008F7C07">
        <w:t>1.35e-10 ***</w:t>
      </w:r>
    </w:p>
    <w:p w14:paraId="19A7FF4D" w14:textId="059EC17A" w:rsidR="008F7C07" w:rsidRPr="008F7C07" w:rsidRDefault="008F7C07" w:rsidP="008F7C07">
      <w:pPr>
        <w:spacing w:line="240" w:lineRule="auto"/>
        <w:contextualSpacing/>
      </w:pPr>
      <w:r w:rsidRPr="008F7C07">
        <w:t xml:space="preserve">Speciesvirginica               </w:t>
      </w:r>
      <w:r>
        <w:t xml:space="preserve"> </w:t>
      </w:r>
      <w:r w:rsidRPr="008F7C07">
        <w:t xml:space="preserve"> </w:t>
      </w:r>
      <w:r w:rsidR="00B831DE">
        <w:t xml:space="preserve">       </w:t>
      </w:r>
      <w:r w:rsidR="00D81D9F">
        <w:t xml:space="preserve"> </w:t>
      </w:r>
      <w:r w:rsidRPr="008F7C07">
        <w:t xml:space="preserve">2.0157     </w:t>
      </w:r>
      <w:r w:rsidR="00B831DE">
        <w:t xml:space="preserve">      </w:t>
      </w:r>
      <w:r w:rsidRPr="008F7C07">
        <w:t xml:space="preserve">0.6894   </w:t>
      </w:r>
      <w:r>
        <w:t xml:space="preserve">       </w:t>
      </w:r>
      <w:r w:rsidRPr="008F7C07">
        <w:t xml:space="preserve">2.924  </w:t>
      </w:r>
      <w:r>
        <w:t xml:space="preserve">      </w:t>
      </w:r>
      <w:r w:rsidRPr="008F7C07">
        <w:t xml:space="preserve">0.00431 ** </w:t>
      </w:r>
    </w:p>
    <w:p w14:paraId="5CF9FE58" w14:textId="7F8A3A33" w:rsidR="008F7C07" w:rsidRPr="008F7C07" w:rsidRDefault="008F7C07" w:rsidP="008F7C07">
      <w:pPr>
        <w:spacing w:line="240" w:lineRule="auto"/>
        <w:contextualSpacing/>
      </w:pPr>
      <w:proofErr w:type="spellStart"/>
      <w:r w:rsidRPr="008F7C07">
        <w:t>Sepal.Length:Speciesvirginica</w:t>
      </w:r>
      <w:proofErr w:type="spellEnd"/>
      <w:r w:rsidRPr="008F7C07">
        <w:t xml:space="preserve">  </w:t>
      </w:r>
      <w:r w:rsidR="00D81D9F">
        <w:t xml:space="preserve"> </w:t>
      </w:r>
      <w:r w:rsidRPr="008F7C07">
        <w:t xml:space="preserve">-0.5666     </w:t>
      </w:r>
      <w:r w:rsidR="00B831DE">
        <w:t xml:space="preserve">      </w:t>
      </w:r>
      <w:r w:rsidRPr="008F7C07">
        <w:t xml:space="preserve">0.1268  </w:t>
      </w:r>
      <w:r>
        <w:t xml:space="preserve">       </w:t>
      </w:r>
      <w:r w:rsidRPr="008F7C07">
        <w:t xml:space="preserve">-4.468 </w:t>
      </w:r>
      <w:r>
        <w:t xml:space="preserve">       </w:t>
      </w:r>
      <w:r w:rsidRPr="008F7C07">
        <w:t>2.16e-05 ***</w:t>
      </w:r>
    </w:p>
    <w:p w14:paraId="7D9F59D8" w14:textId="77777777" w:rsidR="008F7C07" w:rsidRPr="008F7C07" w:rsidRDefault="008F7C07" w:rsidP="008F7C07">
      <w:pPr>
        <w:spacing w:line="240" w:lineRule="auto"/>
        <w:contextualSpacing/>
      </w:pPr>
      <w:r w:rsidRPr="008F7C07">
        <w:t>---</w:t>
      </w:r>
    </w:p>
    <w:p w14:paraId="6546B88A" w14:textId="77777777" w:rsidR="008F7C07" w:rsidRPr="008F7C07" w:rsidRDefault="008F7C07" w:rsidP="008F7C07">
      <w:pPr>
        <w:spacing w:line="240" w:lineRule="auto"/>
        <w:contextualSpacing/>
      </w:pPr>
      <w:r w:rsidRPr="008F7C07">
        <w:t>Signif. codes:  0 ‘***’ 0.001 ‘**’ 0.01 ‘*’ 0.05 ‘.’ 0.1 ‘ ’ 1</w:t>
      </w:r>
    </w:p>
    <w:p w14:paraId="652276C0" w14:textId="77777777" w:rsidR="008F7C07" w:rsidRPr="008F7C07" w:rsidRDefault="008F7C07" w:rsidP="008F7C07">
      <w:pPr>
        <w:spacing w:line="240" w:lineRule="auto"/>
        <w:contextualSpacing/>
      </w:pPr>
    </w:p>
    <w:p w14:paraId="76327DD0" w14:textId="77777777" w:rsidR="008F7C07" w:rsidRPr="008F7C07" w:rsidRDefault="008F7C07" w:rsidP="008F7C07">
      <w:pPr>
        <w:spacing w:line="240" w:lineRule="auto"/>
        <w:contextualSpacing/>
      </w:pPr>
      <w:r w:rsidRPr="008F7C07">
        <w:t>Residual standard error: 0.2737 on 96 degrees of freedom</w:t>
      </w:r>
    </w:p>
    <w:p w14:paraId="0A117B25" w14:textId="77777777" w:rsidR="008F7C07" w:rsidRPr="008F7C07" w:rsidRDefault="008F7C07" w:rsidP="008F7C07">
      <w:pPr>
        <w:spacing w:line="240" w:lineRule="auto"/>
        <w:contextualSpacing/>
      </w:pPr>
      <w:r w:rsidRPr="008F7C07">
        <w:t>Multiple R-squared:  0.5842,</w:t>
      </w:r>
      <w:r w:rsidRPr="008F7C07">
        <w:tab/>
        <w:t xml:space="preserve">Adjusted R-squared:  0.5712 </w:t>
      </w:r>
    </w:p>
    <w:p w14:paraId="5BADE12E" w14:textId="77777777" w:rsidR="008F7C07" w:rsidRPr="008F7C07" w:rsidRDefault="008F7C07" w:rsidP="008F7C07">
      <w:pPr>
        <w:spacing w:line="240" w:lineRule="auto"/>
        <w:contextualSpacing/>
      </w:pPr>
      <w:r w:rsidRPr="008F7C07">
        <w:t>F-statistic: 44.96 on 3 and 96 DF,  p-value: &lt; 2.2e-16</w:t>
      </w:r>
    </w:p>
    <w:p w14:paraId="68BAEC42" w14:textId="77777777" w:rsidR="009C2483" w:rsidRPr="009C2483" w:rsidRDefault="009C2483" w:rsidP="009C2483">
      <w:pPr>
        <w:spacing w:line="240" w:lineRule="auto"/>
        <w:contextualSpacing/>
        <w:rPr>
          <w:b/>
          <w:sz w:val="28"/>
        </w:rPr>
      </w:pPr>
    </w:p>
    <w:p w14:paraId="2D9C1F23" w14:textId="77777777" w:rsidR="00BC643E" w:rsidRDefault="00BC643E" w:rsidP="00BC643E">
      <w:pPr>
        <w:spacing w:line="240" w:lineRule="auto"/>
        <w:contextualSpacing/>
      </w:pPr>
      <w:r>
        <w:t>State and interpret the regression model.</w:t>
      </w:r>
    </w:p>
    <w:p w14:paraId="59635BA1" w14:textId="77777777" w:rsidR="00BC643E" w:rsidRDefault="00BC643E" w:rsidP="00BC643E">
      <w:pPr>
        <w:spacing w:line="240" w:lineRule="auto"/>
        <w:contextualSpacing/>
      </w:pPr>
    </w:p>
    <w:p w14:paraId="53BF0821" w14:textId="77777777" w:rsidR="00BC643E" w:rsidRDefault="00BC643E" w:rsidP="00BC643E">
      <w:pPr>
        <w:spacing w:line="240" w:lineRule="auto"/>
        <w:contextualSpacing/>
      </w:pPr>
    </w:p>
    <w:p w14:paraId="62A7AF41" w14:textId="77777777" w:rsidR="00BC643E" w:rsidRDefault="00BC643E" w:rsidP="00BC643E">
      <w:pPr>
        <w:spacing w:line="240" w:lineRule="auto"/>
        <w:contextualSpacing/>
      </w:pPr>
      <w:r>
        <w:t>State the model metrics.</w:t>
      </w:r>
    </w:p>
    <w:p w14:paraId="55FB4593" w14:textId="77777777" w:rsidR="00BC643E" w:rsidRDefault="00BC643E" w:rsidP="00BC643E">
      <w:pPr>
        <w:spacing w:line="240" w:lineRule="auto"/>
        <w:contextualSpacing/>
      </w:pPr>
    </w:p>
    <w:p w14:paraId="23A90700" w14:textId="5400E271" w:rsidR="00BC643E" w:rsidRPr="00046030" w:rsidRDefault="00BC643E" w:rsidP="00BC643E">
      <w:pPr>
        <w:spacing w:line="240" w:lineRule="auto"/>
        <w:contextualSpacing/>
      </w:pPr>
      <w:r>
        <w:lastRenderedPageBreak/>
        <w:t>Compare the simple linear regression</w:t>
      </w:r>
      <w:r w:rsidR="00AE7BF9">
        <w:t xml:space="preserve"> and Dummy Variable</w:t>
      </w:r>
      <w:r>
        <w:t xml:space="preserve"> model metrics to this model metrics. What do you notice?</w:t>
      </w:r>
    </w:p>
    <w:p w14:paraId="172642DC" w14:textId="77777777" w:rsidR="00831C18" w:rsidRDefault="00831C18">
      <w:pPr>
        <w:rPr>
          <w:b/>
          <w:sz w:val="28"/>
        </w:rPr>
      </w:pPr>
      <w:r>
        <w:rPr>
          <w:b/>
          <w:sz w:val="28"/>
        </w:rPr>
        <w:br w:type="page"/>
      </w:r>
    </w:p>
    <w:p w14:paraId="660681FB" w14:textId="03455DA5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  <w:r w:rsidRPr="009C2483">
        <w:rPr>
          <w:b/>
          <w:sz w:val="28"/>
        </w:rPr>
        <w:lastRenderedPageBreak/>
        <w:t>Quadratic Models</w:t>
      </w:r>
    </w:p>
    <w:p w14:paraId="22B56A81" w14:textId="77777777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</w:p>
    <w:p w14:paraId="24C3950E" w14:textId="77777777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</w:p>
    <w:p w14:paraId="7E3A0AC8" w14:textId="77777777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  <w:r w:rsidRPr="009C2483">
        <w:rPr>
          <w:b/>
          <w:sz w:val="28"/>
        </w:rPr>
        <w:t>Model Utility</w:t>
      </w:r>
    </w:p>
    <w:p w14:paraId="066D26CF" w14:textId="77777777" w:rsidR="00734AE6" w:rsidRDefault="00734AE6" w:rsidP="009C2483">
      <w:pPr>
        <w:spacing w:line="240" w:lineRule="auto"/>
        <w:contextualSpacing/>
        <w:rPr>
          <w:b/>
          <w:sz w:val="28"/>
        </w:rPr>
      </w:pPr>
    </w:p>
    <w:p w14:paraId="13BC8C8D" w14:textId="0679B6F9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  <w:r w:rsidRPr="009C2483">
        <w:rPr>
          <w:b/>
          <w:sz w:val="28"/>
        </w:rPr>
        <w:t xml:space="preserve">Collinearity </w:t>
      </w:r>
    </w:p>
    <w:p w14:paraId="4368B44C" w14:textId="77777777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  <w:r w:rsidRPr="009C2483">
        <w:rPr>
          <w:b/>
          <w:sz w:val="28"/>
        </w:rPr>
        <w:t>Model Metrics</w:t>
      </w:r>
    </w:p>
    <w:p w14:paraId="22D98E7E" w14:textId="77777777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</w:p>
    <w:p w14:paraId="0F3C4B2C" w14:textId="77777777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</w:p>
    <w:p w14:paraId="171C90D5" w14:textId="77777777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</w:p>
    <w:p w14:paraId="3DECF78C" w14:textId="77777777" w:rsidR="0085248C" w:rsidRPr="009C2483" w:rsidRDefault="0085248C" w:rsidP="009C2483">
      <w:pPr>
        <w:spacing w:line="240" w:lineRule="auto"/>
        <w:contextualSpacing/>
        <w:rPr>
          <w:b/>
          <w:sz w:val="28"/>
        </w:rPr>
      </w:pPr>
      <w:r w:rsidRPr="009C2483">
        <w:rPr>
          <w:b/>
          <w:sz w:val="28"/>
        </w:rPr>
        <w:t>Stepwise Regression</w:t>
      </w:r>
    </w:p>
    <w:p w14:paraId="46E18A3B" w14:textId="77777777" w:rsidR="0085248C" w:rsidRPr="009C2483" w:rsidRDefault="0085248C" w:rsidP="009C2483">
      <w:pPr>
        <w:spacing w:line="240" w:lineRule="auto"/>
        <w:contextualSpacing/>
        <w:rPr>
          <w:sz w:val="28"/>
        </w:rPr>
      </w:pPr>
    </w:p>
    <w:p w14:paraId="5580C124" w14:textId="77777777" w:rsidR="0085248C" w:rsidRPr="009C2483" w:rsidRDefault="0085248C" w:rsidP="009C2483">
      <w:pPr>
        <w:spacing w:line="240" w:lineRule="auto"/>
        <w:contextualSpacing/>
        <w:rPr>
          <w:sz w:val="28"/>
        </w:rPr>
      </w:pPr>
    </w:p>
    <w:sectPr w:rsidR="0085248C" w:rsidRPr="009C24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FC6B8F"/>
    <w:multiLevelType w:val="multilevel"/>
    <w:tmpl w:val="409AAA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MrKwsLQwM7c0NjBU0lEKTi0uzszPAykwqgUAttpb/CwAAAA="/>
  </w:docVars>
  <w:rsids>
    <w:rsidRoot w:val="0085248C"/>
    <w:rsid w:val="00046030"/>
    <w:rsid w:val="00075B26"/>
    <w:rsid w:val="000A2BB8"/>
    <w:rsid w:val="000F3033"/>
    <w:rsid w:val="00127515"/>
    <w:rsid w:val="00131430"/>
    <w:rsid w:val="001E4086"/>
    <w:rsid w:val="002A142A"/>
    <w:rsid w:val="002B16B7"/>
    <w:rsid w:val="002E04AD"/>
    <w:rsid w:val="003B7260"/>
    <w:rsid w:val="004D66A4"/>
    <w:rsid w:val="005050DD"/>
    <w:rsid w:val="00607BB8"/>
    <w:rsid w:val="006821E1"/>
    <w:rsid w:val="00734AE6"/>
    <w:rsid w:val="007F3342"/>
    <w:rsid w:val="00810310"/>
    <w:rsid w:val="0083046C"/>
    <w:rsid w:val="00831C18"/>
    <w:rsid w:val="0085248C"/>
    <w:rsid w:val="00882A10"/>
    <w:rsid w:val="008C28DB"/>
    <w:rsid w:val="008F7C07"/>
    <w:rsid w:val="00907D0C"/>
    <w:rsid w:val="00994341"/>
    <w:rsid w:val="009C2483"/>
    <w:rsid w:val="009F5979"/>
    <w:rsid w:val="00A26625"/>
    <w:rsid w:val="00AE3006"/>
    <w:rsid w:val="00AE7BF9"/>
    <w:rsid w:val="00B5043C"/>
    <w:rsid w:val="00B831DE"/>
    <w:rsid w:val="00BC643E"/>
    <w:rsid w:val="00D67D39"/>
    <w:rsid w:val="00D81D9F"/>
    <w:rsid w:val="00DD64A4"/>
    <w:rsid w:val="00EB0A82"/>
    <w:rsid w:val="00EB1379"/>
    <w:rsid w:val="00FC6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D1CB7"/>
  <w15:chartTrackingRefBased/>
  <w15:docId w15:val="{80AAEF88-D660-45FD-8960-8B518A706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Theme="minorHAnsi" w:hAnsi="Garamond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C2483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C2483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9C2483"/>
    <w:pPr>
      <w:spacing w:before="180" w:after="180" w:line="240" w:lineRule="auto"/>
    </w:pPr>
    <w:rPr>
      <w:rFonts w:asciiTheme="minorHAnsi" w:hAnsiTheme="minorHAnsi"/>
      <w:sz w:val="24"/>
      <w:szCs w:val="24"/>
    </w:rPr>
  </w:style>
  <w:style w:type="paragraph" w:customStyle="1" w:styleId="Figure">
    <w:name w:val="Figure"/>
    <w:basedOn w:val="Normal"/>
    <w:rsid w:val="009C2483"/>
    <w:pPr>
      <w:spacing w:after="200" w:line="240" w:lineRule="auto"/>
    </w:pPr>
    <w:rPr>
      <w:rFonts w:asciiTheme="minorHAnsi" w:hAnsiTheme="minorHAnsi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C248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C2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06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manuel Williams</dc:creator>
  <cp:keywords/>
  <dc:description/>
  <cp:lastModifiedBy>Immanuel Williams</cp:lastModifiedBy>
  <cp:revision>2</cp:revision>
  <dcterms:created xsi:type="dcterms:W3CDTF">2019-05-17T22:32:00Z</dcterms:created>
  <dcterms:modified xsi:type="dcterms:W3CDTF">2019-05-17T22:32:00Z</dcterms:modified>
</cp:coreProperties>
</file>